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7B9B" w:rsidRDefault="006A5475">
      <w:bookmarkStart w:id="0" w:name="_GoBack"/>
      <w:bookmarkEnd w:id="0"/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6906491</wp:posOffset>
                </wp:positionH>
                <wp:positionV relativeFrom="paragraph">
                  <wp:posOffset>1253836</wp:posOffset>
                </wp:positionV>
                <wp:extent cx="852054" cy="254000"/>
                <wp:effectExtent l="0" t="0" r="24765" b="1270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2054" cy="2540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20ACF" w:rsidRPr="006A5475" w:rsidRDefault="00C20ACF">
                            <w:pPr>
                              <w:rPr>
                                <w:color w:val="70AD47" w:themeColor="accent6"/>
                              </w:rPr>
                            </w:pPr>
                            <w:r w:rsidRPr="006A5475">
                              <w:rPr>
                                <w:color w:val="70AD47" w:themeColor="accent6"/>
                              </w:rPr>
                              <w:t>Super U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543.8pt;margin-top:98.75pt;width:67.1pt;height:20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" fillcolor="white [3201]" strokecolor="#5b9bd5 [3204]" strokeweight="1pt">
                <v:textbox>
                  <w:txbxContent>
                    <w:p w:rsidR="00C20ACF" w:rsidRPr="006A5475" w:rsidRDefault="00C20ACF">
                      <w:pPr>
                        <w:rPr>
                          <w:color w:val="70AD47" w:themeColor="accent6"/>
                        </w:rPr>
                      </w:pPr>
                      <w:r w:rsidRPr="006A5475">
                        <w:rPr>
                          <w:color w:val="70AD47" w:themeColor="accent6"/>
                        </w:rPr>
                        <w:t>Super Us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08517FC6" wp14:editId="399F881A">
                <wp:simplePos x="0" y="0"/>
                <wp:positionH relativeFrom="margin">
                  <wp:posOffset>3753831</wp:posOffset>
                </wp:positionH>
                <wp:positionV relativeFrom="paragraph">
                  <wp:posOffset>4842049</wp:posOffset>
                </wp:positionV>
                <wp:extent cx="955675" cy="304800"/>
                <wp:effectExtent l="0" t="0" r="15875" b="19050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5675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A5475" w:rsidRDefault="006A5475" w:rsidP="00F92C1B">
                            <w:pPr>
                              <w:jc w:val="center"/>
                            </w:pPr>
                            <w:r>
                              <w:t>Analytic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517FC6" id="Text Box 49" o:spid="_x0000_s1027" type="#_x0000_t202" style="position:absolute;margin-left:295.6pt;margin-top:381.25pt;width:75.25pt;height:24pt;z-index:251737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" fillcolor="white [3201]" strokeweight=".5pt">
                <v:textbox>
                  <w:txbxContent>
                    <w:p w:rsidR="006A5475" w:rsidRDefault="006A5475" w:rsidP="00F92C1B">
                      <w:pPr>
                        <w:jc w:val="center"/>
                      </w:pPr>
                      <w:r>
                        <w:t>Analytic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14F50E67" wp14:editId="18363D3E">
                <wp:simplePos x="0" y="0"/>
                <wp:positionH relativeFrom="column">
                  <wp:posOffset>3491172</wp:posOffset>
                </wp:positionH>
                <wp:positionV relativeFrom="paragraph">
                  <wp:posOffset>4987116</wp:posOffset>
                </wp:positionV>
                <wp:extent cx="263236" cy="0"/>
                <wp:effectExtent l="0" t="76200" r="22860" b="95250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3236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B15E03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8" o:spid="_x0000_s1026" type="#_x0000_t32" style="position:absolute;margin-left:274.9pt;margin-top:392.7pt;width:20.75pt;height:0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67D3DCF" wp14:editId="6DB92D46">
                <wp:simplePos x="0" y="0"/>
                <wp:positionH relativeFrom="margin">
                  <wp:posOffset>3760239</wp:posOffset>
                </wp:positionH>
                <wp:positionV relativeFrom="paragraph">
                  <wp:posOffset>4029998</wp:posOffset>
                </wp:positionV>
                <wp:extent cx="955675" cy="498475"/>
                <wp:effectExtent l="0" t="0" r="15875" b="15875"/>
                <wp:wrapNone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5675" cy="4984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A5475" w:rsidRDefault="006A5475" w:rsidP="00F92C1B">
                            <w:pPr>
                              <w:jc w:val="center"/>
                            </w:pPr>
                            <w:r>
                              <w:t xml:space="preserve">Performance </w:t>
                            </w:r>
                            <w:r>
                              <w:t>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7D3DCF" id="Text Box 45" o:spid="_x0000_s1028" type="#_x0000_t202" style="position:absolute;margin-left:296.1pt;margin-top:317.3pt;width:75.25pt;height:39.25pt;z-index:251728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" fillcolor="white [3201]" strokeweight=".5pt">
                <v:textbox>
                  <w:txbxContent>
                    <w:p w:rsidR="006A5475" w:rsidRDefault="006A5475" w:rsidP="00F92C1B">
                      <w:pPr>
                        <w:jc w:val="center"/>
                      </w:pPr>
                      <w:r>
                        <w:t xml:space="preserve">Performance </w:t>
                      </w:r>
                      <w:r>
                        <w:t>Manage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14F50E67" wp14:editId="18363D3E">
                <wp:simplePos x="0" y="0"/>
                <wp:positionH relativeFrom="column">
                  <wp:posOffset>3497984</wp:posOffset>
                </wp:positionH>
                <wp:positionV relativeFrom="paragraph">
                  <wp:posOffset>4266796</wp:posOffset>
                </wp:positionV>
                <wp:extent cx="263236" cy="0"/>
                <wp:effectExtent l="0" t="76200" r="22860" b="95250"/>
                <wp:wrapNone/>
                <wp:docPr id="47" name="Straight Arrow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3236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5F0F3F8" id="Straight Arrow Connector 47" o:spid="_x0000_s1026" type="#_x0000_t32" style="position:absolute;margin-left:275.45pt;margin-top:335.95pt;width:20.75pt;height:0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1F80674C" wp14:editId="1C0796EB">
                <wp:simplePos x="0" y="0"/>
                <wp:positionH relativeFrom="column">
                  <wp:posOffset>3498273</wp:posOffset>
                </wp:positionH>
                <wp:positionV relativeFrom="paragraph">
                  <wp:posOffset>3775075</wp:posOffset>
                </wp:positionV>
                <wp:extent cx="0" cy="1219200"/>
                <wp:effectExtent l="0" t="0" r="19050" b="19050"/>
                <wp:wrapNone/>
                <wp:docPr id="46" name="Straight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192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94F00B" id="Straight Connector 46" o:spid="_x0000_s1026" style="position:absolute;z-index:2517309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5.45pt,297.25pt" to="275.45pt,39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0574B6"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667D3DCF" wp14:editId="6DB92D46">
                <wp:simplePos x="0" y="0"/>
                <wp:positionH relativeFrom="margin">
                  <wp:posOffset>2195830</wp:posOffset>
                </wp:positionH>
                <wp:positionV relativeFrom="paragraph">
                  <wp:posOffset>4093787</wp:posOffset>
                </wp:positionV>
                <wp:extent cx="803564" cy="457200"/>
                <wp:effectExtent l="0" t="0" r="15875" b="19050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3564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574B6" w:rsidRDefault="000574B6" w:rsidP="00F92C1B">
                            <w:pPr>
                              <w:jc w:val="center"/>
                            </w:pPr>
                            <w:r>
                              <w:t>Salary &amp; Benefi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7D3DCF" id="Text Box 44" o:spid="_x0000_s1029" type="#_x0000_t202" style="position:absolute;margin-left:172.9pt;margin-top:322.35pt;width:63.25pt;height:36pt;z-index:251726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" fillcolor="white [3201]" strokeweight=".5pt">
                <v:textbox>
                  <w:txbxContent>
                    <w:p w:rsidR="000574B6" w:rsidRDefault="000574B6" w:rsidP="00F92C1B">
                      <w:pPr>
                        <w:jc w:val="center"/>
                      </w:pPr>
                      <w:r>
                        <w:t>Salary &amp; Benefi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574B6"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592B0B82" wp14:editId="6365563D">
                <wp:simplePos x="0" y="0"/>
                <wp:positionH relativeFrom="column">
                  <wp:posOffset>2590569</wp:posOffset>
                </wp:positionH>
                <wp:positionV relativeFrom="paragraph">
                  <wp:posOffset>3809827</wp:posOffset>
                </wp:positionV>
                <wp:extent cx="10160" cy="269240"/>
                <wp:effectExtent l="76200" t="0" r="66040" b="54610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160" cy="2692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BD12727" id="Straight Arrow Connector 43" o:spid="_x0000_s1026" type="#_x0000_t32" style="position:absolute;margin-left:204pt;margin-top:300pt;width:.8pt;height:21.2pt;flip:x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 w:rsidR="000574B6"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0BB1058F" wp14:editId="212EFCB1">
                <wp:simplePos x="0" y="0"/>
                <wp:positionH relativeFrom="column">
                  <wp:posOffset>2957945</wp:posOffset>
                </wp:positionH>
                <wp:positionV relativeFrom="paragraph">
                  <wp:posOffset>3539836</wp:posOffset>
                </wp:positionV>
                <wp:extent cx="512619" cy="6927"/>
                <wp:effectExtent l="0" t="57150" r="40005" b="88900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2619" cy="692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B9BD5D" id="Straight Arrow Connector 42" o:spid="_x0000_s1026" type="#_x0000_t32" style="position:absolute;margin-left:232.9pt;margin-top:278.75pt;width:40.35pt;height:.5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" strokecolor="#ed7d31 [3205]" strokeweight=".5pt">
                <v:stroke endarrow="block" joinstyle="miter"/>
              </v:shape>
            </w:pict>
          </mc:Fallback>
        </mc:AlternateContent>
      </w:r>
      <w:r w:rsidR="000574B6"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>
                <wp:simplePos x="0" y="0"/>
                <wp:positionH relativeFrom="column">
                  <wp:posOffset>1419629</wp:posOffset>
                </wp:positionH>
                <wp:positionV relativeFrom="paragraph">
                  <wp:posOffset>3525982</wp:posOffset>
                </wp:positionV>
                <wp:extent cx="845589" cy="0"/>
                <wp:effectExtent l="0" t="76200" r="12065" b="95250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5589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5E549DD" id="Straight Arrow Connector 41" o:spid="_x0000_s1026" type="#_x0000_t32" style="position:absolute;margin-left:111.8pt;margin-top:277.65pt;width:66.6pt;height:0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" strokecolor="#ed7d31 [3205]" strokeweight=".5pt">
                <v:stroke endarrow="block" joinstyle="miter"/>
              </v:shape>
            </w:pict>
          </mc:Fallback>
        </mc:AlternateContent>
      </w:r>
      <w:r w:rsidR="000574B6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6A46836" wp14:editId="6C3E9C75">
                <wp:simplePos x="0" y="0"/>
                <wp:positionH relativeFrom="column">
                  <wp:posOffset>2614295</wp:posOffset>
                </wp:positionH>
                <wp:positionV relativeFrom="paragraph">
                  <wp:posOffset>3044190</wp:posOffset>
                </wp:positionV>
                <wp:extent cx="10160" cy="269240"/>
                <wp:effectExtent l="76200" t="0" r="66040" b="5461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160" cy="2692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EE18EEF" id="Straight Arrow Connector 16" o:spid="_x0000_s1026" type="#_x0000_t32" style="position:absolute;margin-left:205.85pt;margin-top:239.7pt;width:.8pt;height:21.2pt;flip:x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  <w:r w:rsidR="000574B6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0AD9044" wp14:editId="5D8458BE">
                <wp:simplePos x="0" y="0"/>
                <wp:positionH relativeFrom="margin">
                  <wp:posOffset>2260023</wp:posOffset>
                </wp:positionH>
                <wp:positionV relativeFrom="paragraph">
                  <wp:posOffset>3331210</wp:posOffset>
                </wp:positionV>
                <wp:extent cx="699135" cy="470535"/>
                <wp:effectExtent l="0" t="0" r="24765" b="2476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9135" cy="4705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66698" w:rsidRDefault="00466698" w:rsidP="00F92C1B">
                            <w:pPr>
                              <w:jc w:val="center"/>
                            </w:pPr>
                            <w:r>
                              <w:t>Payroll Modu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AD9044" id="Text Box 20" o:spid="_x0000_s1030" type="#_x0000_t202" style="position:absolute;margin-left:177.95pt;margin-top:262.3pt;width:55.05pt;height:37.05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" fillcolor="white [3201]" strokeweight=".5pt">
                <v:textbox>
                  <w:txbxContent>
                    <w:p w:rsidR="00466698" w:rsidRDefault="00466698" w:rsidP="00F92C1B">
                      <w:pPr>
                        <w:jc w:val="center"/>
                      </w:pPr>
                      <w:r>
                        <w:t>Payroll Modu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574B6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1004455</wp:posOffset>
                </wp:positionH>
                <wp:positionV relativeFrom="paragraph">
                  <wp:posOffset>3034145</wp:posOffset>
                </wp:positionV>
                <wp:extent cx="2864196" cy="13855"/>
                <wp:effectExtent l="0" t="0" r="31750" b="24765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64196" cy="1385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487454" id="Straight Connector 14" o:spid="_x0000_s1026" style="position:absolute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9.1pt,238.9pt" to="304.65pt,24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" strokecolor="black [3200]" strokeweight=".5pt">
                <v:stroke joinstyle="miter"/>
              </v:line>
            </w:pict>
          </mc:Fallback>
        </mc:AlternateContent>
      </w:r>
      <w:r w:rsidR="000574B6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0AD9044" wp14:editId="5D8458BE">
                <wp:simplePos x="0" y="0"/>
                <wp:positionH relativeFrom="margin">
                  <wp:posOffset>3465195</wp:posOffset>
                </wp:positionH>
                <wp:positionV relativeFrom="paragraph">
                  <wp:posOffset>3324225</wp:posOffset>
                </wp:positionV>
                <wp:extent cx="782320" cy="457200"/>
                <wp:effectExtent l="0" t="0" r="17780" b="1905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2320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66698" w:rsidRDefault="000574B6" w:rsidP="00F92C1B">
                            <w:pPr>
                              <w:jc w:val="center"/>
                            </w:pPr>
                            <w:r>
                              <w:t xml:space="preserve">Appraisal </w:t>
                            </w:r>
                            <w:r w:rsidR="00466698">
                              <w:t>Modu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AD9044" id="Text Box 21" o:spid="_x0000_s1031" type="#_x0000_t202" style="position:absolute;margin-left:272.85pt;margin-top:261.75pt;width:61.6pt;height:36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" fillcolor="white [3201]" strokeweight=".5pt">
                <v:textbox>
                  <w:txbxContent>
                    <w:p w:rsidR="00466698" w:rsidRDefault="000574B6" w:rsidP="00F92C1B">
                      <w:pPr>
                        <w:jc w:val="center"/>
                      </w:pPr>
                      <w:r>
                        <w:t xml:space="preserve">Appraisal </w:t>
                      </w:r>
                      <w:r w:rsidR="00466698">
                        <w:t>Modu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574B6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6A46836" wp14:editId="6C3E9C75">
                <wp:simplePos x="0" y="0"/>
                <wp:positionH relativeFrom="column">
                  <wp:posOffset>3856355</wp:posOffset>
                </wp:positionH>
                <wp:positionV relativeFrom="paragraph">
                  <wp:posOffset>3039110</wp:posOffset>
                </wp:positionV>
                <wp:extent cx="10160" cy="269240"/>
                <wp:effectExtent l="76200" t="0" r="66040" b="5461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160" cy="2692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52672CD" id="Straight Arrow Connector 17" o:spid="_x0000_s1026" type="#_x0000_t32" style="position:absolute;margin-left:303.65pt;margin-top:239.3pt;width:.8pt;height:21.2pt;flip:x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  <w:r w:rsidR="000574B6"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69C59C93" wp14:editId="5D14AE0F">
                <wp:simplePos x="0" y="0"/>
                <wp:positionH relativeFrom="margin">
                  <wp:posOffset>921326</wp:posOffset>
                </wp:positionH>
                <wp:positionV relativeFrom="paragraph">
                  <wp:posOffset>4869873</wp:posOffset>
                </wp:positionV>
                <wp:extent cx="955675" cy="457200"/>
                <wp:effectExtent l="0" t="0" r="15875" b="1905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5675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574B6" w:rsidRDefault="000574B6" w:rsidP="00F92C1B">
                            <w:pPr>
                              <w:jc w:val="center"/>
                            </w:pPr>
                            <w:r>
                              <w:t>Travel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C59C93" id="Text Box 39" o:spid="_x0000_s1032" type="#_x0000_t202" style="position:absolute;margin-left:72.55pt;margin-top:383.45pt;width:75.25pt;height:36pt;z-index:251719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" fillcolor="white [3201]" strokeweight=".5pt">
                <v:textbox>
                  <w:txbxContent>
                    <w:p w:rsidR="000574B6" w:rsidRDefault="000574B6" w:rsidP="00F92C1B">
                      <w:pPr>
                        <w:jc w:val="center"/>
                      </w:pPr>
                      <w:r>
                        <w:t>Travel Manage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574B6"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9C59C93" wp14:editId="5D14AE0F">
                <wp:simplePos x="0" y="0"/>
                <wp:positionH relativeFrom="margin">
                  <wp:posOffset>921327</wp:posOffset>
                </wp:positionH>
                <wp:positionV relativeFrom="paragraph">
                  <wp:posOffset>4391892</wp:posOffset>
                </wp:positionV>
                <wp:extent cx="955964" cy="457200"/>
                <wp:effectExtent l="0" t="0" r="15875" b="1905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5964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574B6" w:rsidRDefault="000574B6" w:rsidP="00F92C1B">
                            <w:pPr>
                              <w:jc w:val="center"/>
                            </w:pPr>
                            <w:r>
                              <w:t>Leave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C59C93" id="Text Box 38" o:spid="_x0000_s1033" type="#_x0000_t202" style="position:absolute;margin-left:72.55pt;margin-top:345.8pt;width:75.25pt;height:36pt;z-index:251717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" fillcolor="white [3201]" strokeweight=".5pt">
                <v:textbox>
                  <w:txbxContent>
                    <w:p w:rsidR="000574B6" w:rsidRDefault="000574B6" w:rsidP="00F92C1B">
                      <w:pPr>
                        <w:jc w:val="center"/>
                      </w:pPr>
                      <w:r>
                        <w:t>Leave Manage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574B6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69C59C93" wp14:editId="5D14AE0F">
                <wp:simplePos x="0" y="0"/>
                <wp:positionH relativeFrom="margin">
                  <wp:posOffset>920923</wp:posOffset>
                </wp:positionH>
                <wp:positionV relativeFrom="paragraph">
                  <wp:posOffset>3913447</wp:posOffset>
                </wp:positionV>
                <wp:extent cx="782320" cy="457200"/>
                <wp:effectExtent l="0" t="0" r="17780" b="1905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2320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574B6" w:rsidRDefault="000574B6" w:rsidP="00F92C1B">
                            <w:pPr>
                              <w:jc w:val="center"/>
                            </w:pPr>
                            <w:r>
                              <w:t>Time Track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C59C93" id="Text Box 37" o:spid="_x0000_s1034" type="#_x0000_t202" style="position:absolute;margin-left:72.5pt;margin-top:308.15pt;width:61.6pt;height:36pt;z-index:251715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" fillcolor="white [3201]" strokeweight=".5pt">
                <v:textbox>
                  <w:txbxContent>
                    <w:p w:rsidR="000574B6" w:rsidRDefault="000574B6" w:rsidP="00F92C1B">
                      <w:pPr>
                        <w:jc w:val="center"/>
                      </w:pPr>
                      <w:r>
                        <w:t>Time Track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574B6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>
                <wp:simplePos x="0" y="0"/>
                <wp:positionH relativeFrom="column">
                  <wp:posOffset>658091</wp:posOffset>
                </wp:positionH>
                <wp:positionV relativeFrom="paragraph">
                  <wp:posOffset>3830782</wp:posOffset>
                </wp:positionV>
                <wp:extent cx="0" cy="1219200"/>
                <wp:effectExtent l="0" t="0" r="19050" b="1905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192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7AD3AE" id="Straight Connector 32" o:spid="_x0000_s1026" style="position:absolute;z-index:251708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51.8pt,301.65pt" to="51.8pt,39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0574B6"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C7C1144" wp14:editId="3EAF512B">
                <wp:simplePos x="0" y="0"/>
                <wp:positionH relativeFrom="column">
                  <wp:posOffset>664787</wp:posOffset>
                </wp:positionH>
                <wp:positionV relativeFrom="paragraph">
                  <wp:posOffset>5042593</wp:posOffset>
                </wp:positionV>
                <wp:extent cx="263236" cy="0"/>
                <wp:effectExtent l="0" t="76200" r="22860" b="95250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3236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7BB8650" id="Straight Arrow Connector 36" o:spid="_x0000_s1026" type="#_x0000_t32" style="position:absolute;margin-left:52.35pt;margin-top:397.05pt;width:20.75pt;height:0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" strokecolor="black [3200]" strokeweight=".5pt">
                <v:stroke endarrow="block" joinstyle="miter"/>
              </v:shape>
            </w:pict>
          </mc:Fallback>
        </mc:AlternateContent>
      </w:r>
      <w:r w:rsidR="000574B6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C7C1144" wp14:editId="3EAF512B">
                <wp:simplePos x="0" y="0"/>
                <wp:positionH relativeFrom="column">
                  <wp:posOffset>657860</wp:posOffset>
                </wp:positionH>
                <wp:positionV relativeFrom="paragraph">
                  <wp:posOffset>4592320</wp:posOffset>
                </wp:positionV>
                <wp:extent cx="263236" cy="0"/>
                <wp:effectExtent l="0" t="76200" r="22860" b="9525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3236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324CA0" id="Straight Arrow Connector 35" o:spid="_x0000_s1026" type="#_x0000_t32" style="position:absolute;margin-left:51.8pt;margin-top:361.6pt;width:20.75pt;height:0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" strokecolor="black [3200]" strokeweight=".5pt">
                <v:stroke endarrow="block" joinstyle="miter"/>
              </v:shape>
            </w:pict>
          </mc:Fallback>
        </mc:AlternateContent>
      </w:r>
      <w:r w:rsidR="000574B6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>
                <wp:simplePos x="0" y="0"/>
                <wp:positionH relativeFrom="column">
                  <wp:posOffset>658091</wp:posOffset>
                </wp:positionH>
                <wp:positionV relativeFrom="paragraph">
                  <wp:posOffset>4128655</wp:posOffset>
                </wp:positionV>
                <wp:extent cx="263236" cy="0"/>
                <wp:effectExtent l="0" t="76200" r="22860" b="95250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3236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59B35B" id="Straight Arrow Connector 34" o:spid="_x0000_s1026" type="#_x0000_t32" style="position:absolute;margin-left:51.8pt;margin-top:325.1pt;width:20.75pt;height:0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" strokecolor="black [3200]" strokeweight=".5pt">
                <v:stroke endarrow="block" joinstyle="miter"/>
              </v:shape>
            </w:pict>
          </mc:Fallback>
        </mc:AlternateContent>
      </w:r>
      <w:r w:rsidR="006E64A3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FC0ABFC" wp14:editId="4D92CEF8">
                <wp:simplePos x="0" y="0"/>
                <wp:positionH relativeFrom="margin">
                  <wp:posOffset>5195455</wp:posOffset>
                </wp:positionH>
                <wp:positionV relativeFrom="paragraph">
                  <wp:posOffset>3034030</wp:posOffset>
                </wp:positionV>
                <wp:extent cx="782320" cy="457200"/>
                <wp:effectExtent l="0" t="0" r="17780" b="1905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2320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E64A3" w:rsidRDefault="006E64A3" w:rsidP="008A69FB">
                            <w:pPr>
                              <w:jc w:val="center"/>
                            </w:pPr>
                            <w:r>
                              <w:t>Pension</w:t>
                            </w:r>
                            <w:r>
                              <w:t xml:space="preserve"> Modu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C0ABFC" id="Text Box 31" o:spid="_x0000_s1035" type="#_x0000_t202" style="position:absolute;margin-left:409.1pt;margin-top:238.9pt;width:61.6pt;height:36pt;z-index:251707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" fillcolor="white [3201]" strokeweight=".5pt">
                <v:textbox>
                  <w:txbxContent>
                    <w:p w:rsidR="006E64A3" w:rsidRDefault="006E64A3" w:rsidP="008A69FB">
                      <w:pPr>
                        <w:jc w:val="center"/>
                      </w:pPr>
                      <w:r>
                        <w:t>Pension</w:t>
                      </w:r>
                      <w:r>
                        <w:t xml:space="preserve"> Modu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E64A3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3784222" wp14:editId="178E0811">
                <wp:simplePos x="0" y="0"/>
                <wp:positionH relativeFrom="column">
                  <wp:posOffset>5576108</wp:posOffset>
                </wp:positionH>
                <wp:positionV relativeFrom="paragraph">
                  <wp:posOffset>2666942</wp:posOffset>
                </wp:positionV>
                <wp:extent cx="13854" cy="367146"/>
                <wp:effectExtent l="76200" t="0" r="62865" b="5207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854" cy="36714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02015" id="Straight Arrow Connector 30" o:spid="_x0000_s1026" type="#_x0000_t32" style="position:absolute;margin-left:439.05pt;margin-top:210pt;width:1.1pt;height:28.9pt;flip:x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" strokecolor="black [3200]" strokeweight=".5pt">
                <v:stroke endarrow="block" joinstyle="miter"/>
              </v:shape>
            </w:pict>
          </mc:Fallback>
        </mc:AlternateContent>
      </w:r>
      <w:r w:rsidR="006E64A3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A4E516A" wp14:editId="19962946">
                <wp:simplePos x="0" y="0"/>
                <wp:positionH relativeFrom="column">
                  <wp:posOffset>2306782</wp:posOffset>
                </wp:positionH>
                <wp:positionV relativeFrom="paragraph">
                  <wp:posOffset>2673927</wp:posOffset>
                </wp:positionV>
                <wp:extent cx="13854" cy="367146"/>
                <wp:effectExtent l="76200" t="0" r="62865" b="5207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854" cy="36714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8DBBEE" id="Straight Arrow Connector 29" o:spid="_x0000_s1026" type="#_x0000_t32" style="position:absolute;margin-left:181.65pt;margin-top:210.55pt;width:1.1pt;height:28.9pt;flip:x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  <w:r w:rsidR="006E64A3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C049FCD" wp14:editId="6873535D">
                <wp:simplePos x="0" y="0"/>
                <wp:positionH relativeFrom="margin">
                  <wp:posOffset>4911436</wp:posOffset>
                </wp:positionH>
                <wp:positionV relativeFrom="paragraph">
                  <wp:posOffset>2341418</wp:posOffset>
                </wp:positionV>
                <wp:extent cx="1337733" cy="330200"/>
                <wp:effectExtent l="0" t="0" r="15240" b="1270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7733" cy="330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E64A3" w:rsidRDefault="006E64A3" w:rsidP="008A69FB">
                            <w:pPr>
                              <w:jc w:val="center"/>
                            </w:pPr>
                            <w:r>
                              <w:t>Retired Employe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049FCD" id="Text Box 28" o:spid="_x0000_s1036" type="#_x0000_t202" style="position:absolute;margin-left:386.75pt;margin-top:184.35pt;width:105.35pt;height:26pt;z-index:2517012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" fillcolor="white [3201]" strokeweight=".5pt">
                <v:textbox>
                  <w:txbxContent>
                    <w:p w:rsidR="006E64A3" w:rsidRDefault="006E64A3" w:rsidP="008A69FB">
                      <w:pPr>
                        <w:jc w:val="center"/>
                      </w:pPr>
                      <w:r>
                        <w:t>Retired Employe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E64A3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C049FCD" wp14:editId="6873535D">
                <wp:simplePos x="0" y="0"/>
                <wp:positionH relativeFrom="margin">
                  <wp:posOffset>1676400</wp:posOffset>
                </wp:positionH>
                <wp:positionV relativeFrom="paragraph">
                  <wp:posOffset>2334433</wp:posOffset>
                </wp:positionV>
                <wp:extent cx="1337733" cy="330200"/>
                <wp:effectExtent l="0" t="0" r="15240" b="1270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7733" cy="330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E64A3" w:rsidRDefault="006E64A3" w:rsidP="008A69FB">
                            <w:pPr>
                              <w:jc w:val="center"/>
                            </w:pPr>
                            <w:r>
                              <w:t>Working Employe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049FCD" id="Text Box 27" o:spid="_x0000_s1037" type="#_x0000_t202" style="position:absolute;margin-left:132pt;margin-top:183.8pt;width:105.35pt;height:26pt;z-index:2516992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" fillcolor="white [3201]" strokeweight=".5pt">
                <v:textbox>
                  <w:txbxContent>
                    <w:p w:rsidR="006E64A3" w:rsidRDefault="006E64A3" w:rsidP="008A69FB">
                      <w:pPr>
                        <w:jc w:val="center"/>
                      </w:pPr>
                      <w:r>
                        <w:t>Working Employe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E64A3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78747B1" wp14:editId="3BD6181C">
                <wp:simplePos x="0" y="0"/>
                <wp:positionH relativeFrom="column">
                  <wp:posOffset>5603702</wp:posOffset>
                </wp:positionH>
                <wp:positionV relativeFrom="paragraph">
                  <wp:posOffset>2036387</wp:posOffset>
                </wp:positionV>
                <wp:extent cx="0" cy="297873"/>
                <wp:effectExtent l="76200" t="0" r="57150" b="64135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787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A679E59" id="Straight Arrow Connector 26" o:spid="_x0000_s1026" type="#_x0000_t32" style="position:absolute;margin-left:441.25pt;margin-top:160.35pt;width:0;height:23.4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  <w:r w:rsidR="006E64A3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>
                <wp:simplePos x="0" y="0"/>
                <wp:positionH relativeFrom="column">
                  <wp:posOffset>2362200</wp:posOffset>
                </wp:positionH>
                <wp:positionV relativeFrom="paragraph">
                  <wp:posOffset>2036618</wp:posOffset>
                </wp:positionV>
                <wp:extent cx="0" cy="297873"/>
                <wp:effectExtent l="76200" t="0" r="57150" b="64135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787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895CD9" id="Straight Arrow Connector 25" o:spid="_x0000_s1026" type="#_x0000_t32" style="position:absolute;margin-left:186pt;margin-top:160.35pt;width:0;height:23.4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" strokecolor="black [3200]" strokeweight=".5pt">
                <v:stroke endarrow="block" joinstyle="miter"/>
              </v:shape>
            </w:pict>
          </mc:Fallback>
        </mc:AlternateContent>
      </w:r>
      <w:r w:rsidR="006E64A3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7DD854F" wp14:editId="584FCCF0">
                <wp:simplePos x="0" y="0"/>
                <wp:positionH relativeFrom="margin">
                  <wp:posOffset>2362200</wp:posOffset>
                </wp:positionH>
                <wp:positionV relativeFrom="paragraph">
                  <wp:posOffset>2036618</wp:posOffset>
                </wp:positionV>
                <wp:extent cx="3241675" cy="4618"/>
                <wp:effectExtent l="0" t="0" r="34925" b="33655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41675" cy="461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22A8B1A" id="Straight Connector 23" o:spid="_x0000_s1026" style="position:absolute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86pt,160.35pt" to="441.25pt,16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6E64A3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posOffset>4121727</wp:posOffset>
                </wp:positionH>
                <wp:positionV relativeFrom="paragraph">
                  <wp:posOffset>339437</wp:posOffset>
                </wp:positionV>
                <wp:extent cx="6928" cy="416964"/>
                <wp:effectExtent l="76200" t="0" r="69850" b="5969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928" cy="41696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53CB90" id="Straight Arrow Connector 2" o:spid="_x0000_s1026" type="#_x0000_t32" style="position:absolute;margin-left:324.55pt;margin-top:26.75pt;width:.55pt;height:32.85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 w:rsidR="006E64A3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68270D2" wp14:editId="752EDCD0">
                <wp:simplePos x="0" y="0"/>
                <wp:positionH relativeFrom="margin">
                  <wp:align>center</wp:align>
                </wp:positionH>
                <wp:positionV relativeFrom="paragraph">
                  <wp:posOffset>1785158</wp:posOffset>
                </wp:positionV>
                <wp:extent cx="0" cy="254000"/>
                <wp:effectExtent l="0" t="0" r="19050" b="3175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40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C3E71D8" id="Straight Connector 24" o:spid="_x0000_s1026" style="position:absolute;z-index:25169408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40.55pt" to="0,16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6E64A3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0AD9044" wp14:editId="5D8458BE">
                <wp:simplePos x="0" y="0"/>
                <wp:positionH relativeFrom="margin">
                  <wp:posOffset>558165</wp:posOffset>
                </wp:positionH>
                <wp:positionV relativeFrom="paragraph">
                  <wp:posOffset>3308985</wp:posOffset>
                </wp:positionV>
                <wp:extent cx="858520" cy="512445"/>
                <wp:effectExtent l="0" t="0" r="17780" b="2095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8520" cy="5124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66698" w:rsidRDefault="00466698" w:rsidP="00F92C1B">
                            <w:pPr>
                              <w:jc w:val="center"/>
                            </w:pPr>
                            <w:r>
                              <w:t>Attendance Modu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AD9044" id="Text Box 19" o:spid="_x0000_s1038" type="#_x0000_t202" style="position:absolute;margin-left:43.95pt;margin-top:260.55pt;width:67.6pt;height:40.35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" fillcolor="white [3201]" strokeweight=".5pt">
                <v:textbox>
                  <w:txbxContent>
                    <w:p w:rsidR="00466698" w:rsidRDefault="00466698" w:rsidP="00F92C1B">
                      <w:pPr>
                        <w:jc w:val="center"/>
                      </w:pPr>
                      <w:r>
                        <w:t>Attendance Modu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E64A3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996950</wp:posOffset>
                </wp:positionH>
                <wp:positionV relativeFrom="paragraph">
                  <wp:posOffset>3034261</wp:posOffset>
                </wp:positionV>
                <wp:extent cx="10160" cy="269240"/>
                <wp:effectExtent l="76200" t="0" r="66040" b="5461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160" cy="2692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6DF54CD" id="Straight Arrow Connector 15" o:spid="_x0000_s1026" type="#_x0000_t32" style="position:absolute;margin-left:78.5pt;margin-top:238.9pt;width:.8pt;height:21.2pt;flip:x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" strokecolor="black [3200]" strokeweight=".5pt">
                <v:stroke endarrow="block" joinstyle="miter"/>
              </v:shape>
            </w:pict>
          </mc:Fallback>
        </mc:AlternateContent>
      </w:r>
      <w:r w:rsidR="006E64A3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AD9044" wp14:editId="5D8458BE">
                <wp:simplePos x="0" y="0"/>
                <wp:positionH relativeFrom="margin">
                  <wp:align>center</wp:align>
                </wp:positionH>
                <wp:positionV relativeFrom="paragraph">
                  <wp:posOffset>1359073</wp:posOffset>
                </wp:positionV>
                <wp:extent cx="1129030" cy="436245"/>
                <wp:effectExtent l="0" t="0" r="13970" b="20955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29030" cy="4362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66698" w:rsidRDefault="00466698" w:rsidP="008A69FB">
                            <w:pPr>
                              <w:jc w:val="center"/>
                            </w:pPr>
                            <w:r>
                              <w:t>Data Integration Modu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AD9044" id="Text Box 22" o:spid="_x0000_s1039" type="#_x0000_t202" style="position:absolute;margin-left:0;margin-top:107pt;width:88.9pt;height:34.35pt;z-index:2516899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" fillcolor="white [3201]" strokeweight=".5pt">
                <v:textbox>
                  <w:txbxContent>
                    <w:p w:rsidR="00466698" w:rsidRDefault="00466698" w:rsidP="008A69FB">
                      <w:pPr>
                        <w:jc w:val="center"/>
                      </w:pPr>
                      <w:r>
                        <w:t>Data Integration Modul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66698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4123267</wp:posOffset>
                </wp:positionH>
                <wp:positionV relativeFrom="paragraph">
                  <wp:posOffset>1100667</wp:posOffset>
                </wp:positionV>
                <wp:extent cx="0" cy="254000"/>
                <wp:effectExtent l="0" t="0" r="19050" b="317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40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25238E" id="Straight Connector 8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4.65pt,86.65pt" to="324.65pt,10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773279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7213600</wp:posOffset>
                </wp:positionH>
                <wp:positionV relativeFrom="paragraph">
                  <wp:posOffset>1507067</wp:posOffset>
                </wp:positionV>
                <wp:extent cx="0" cy="245533"/>
                <wp:effectExtent l="76200" t="0" r="57150" b="5969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553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87A382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2" o:spid="_x0000_s1026" type="#_x0000_t32" style="position:absolute;margin-left:568pt;margin-top:118.65pt;width:0;height:19.3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" strokecolor="#5b9bd5 [3204]" strokeweight=".5pt">
                <v:stroke endarrow="block" joinstyle="miter"/>
              </v:shape>
            </w:pict>
          </mc:Fallback>
        </mc:AlternateContent>
      </w:r>
      <w:r w:rsidR="00773279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6731F95" wp14:editId="198F7FBB">
                <wp:simplePos x="0" y="0"/>
                <wp:positionH relativeFrom="column">
                  <wp:posOffset>6908800</wp:posOffset>
                </wp:positionH>
                <wp:positionV relativeFrom="paragraph">
                  <wp:posOffset>1735243</wp:posOffset>
                </wp:positionV>
                <wp:extent cx="635000" cy="262467"/>
                <wp:effectExtent l="0" t="0" r="12700" b="2349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5000" cy="262467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20ACF" w:rsidRPr="006A5475" w:rsidRDefault="00C20ACF" w:rsidP="00C20ACF">
                            <w:pPr>
                              <w:rPr>
                                <w:color w:val="70AD47" w:themeColor="accent6"/>
                              </w:rPr>
                            </w:pPr>
                            <w:r w:rsidRPr="006A5475">
                              <w:rPr>
                                <w:color w:val="70AD47" w:themeColor="accent6"/>
                              </w:rPr>
                              <w:t xml:space="preserve"> U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731F95" id="Text Box 11" o:spid="_x0000_s1040" type="#_x0000_t202" style="position:absolute;margin-left:544pt;margin-top:136.65pt;width:50pt;height:20.6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" fillcolor="white [3201]" strokecolor="#5b9bd5 [3204]" strokeweight="1pt">
                <v:textbox>
                  <w:txbxContent>
                    <w:p w:rsidR="00C20ACF" w:rsidRPr="006A5475" w:rsidRDefault="00C20ACF" w:rsidP="00C20ACF">
                      <w:pPr>
                        <w:rPr>
                          <w:color w:val="70AD47" w:themeColor="accent6"/>
                        </w:rPr>
                      </w:pPr>
                      <w:r w:rsidRPr="006A5475">
                        <w:rPr>
                          <w:color w:val="70AD47" w:themeColor="accent6"/>
                        </w:rPr>
                        <w:t xml:space="preserve"> User</w:t>
                      </w:r>
                    </w:p>
                  </w:txbxContent>
                </v:textbox>
              </v:shape>
            </w:pict>
          </mc:Fallback>
        </mc:AlternateContent>
      </w:r>
      <w:r w:rsidR="00C20ACF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6451599</wp:posOffset>
                </wp:positionH>
                <wp:positionV relativeFrom="paragraph">
                  <wp:posOffset>1100667</wp:posOffset>
                </wp:positionV>
                <wp:extent cx="8467" cy="770466"/>
                <wp:effectExtent l="0" t="0" r="29845" b="2984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67" cy="77046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45E41C" id="Straight Connector 6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08pt,86.65pt" to="508.65pt,14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" strokecolor="#5b9bd5 [3204]" strokeweight=".5pt">
                <v:stroke joinstyle="miter"/>
              </v:line>
            </w:pict>
          </mc:Fallback>
        </mc:AlternateContent>
      </w:r>
      <w:r w:rsidR="00C20ACF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933ADF8" wp14:editId="2EA5F1EA">
                <wp:simplePos x="0" y="0"/>
                <wp:positionH relativeFrom="column">
                  <wp:posOffset>6451600</wp:posOffset>
                </wp:positionH>
                <wp:positionV relativeFrom="paragraph">
                  <wp:posOffset>1870286</wp:posOffset>
                </wp:positionV>
                <wp:extent cx="457200" cy="0"/>
                <wp:effectExtent l="0" t="76200" r="19050" b="9525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C75B47" id="Straight Arrow Connector 9" o:spid="_x0000_s1026" type="#_x0000_t32" style="position:absolute;margin-left:508pt;margin-top:147.25pt;width:36pt;height: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" strokecolor="#5b9bd5 [3204]" strokeweight=".5pt">
                <v:stroke endarrow="block" joinstyle="miter"/>
              </v:shape>
            </w:pict>
          </mc:Fallback>
        </mc:AlternateContent>
      </w:r>
      <w:r w:rsidR="00C20ACF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6451600</wp:posOffset>
                </wp:positionH>
                <wp:positionV relativeFrom="paragraph">
                  <wp:posOffset>1354667</wp:posOffset>
                </wp:positionV>
                <wp:extent cx="457200" cy="0"/>
                <wp:effectExtent l="0" t="76200" r="19050" b="952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B319B35" id="Straight Arrow Connector 7" o:spid="_x0000_s1026" type="#_x0000_t32" style="position:absolute;margin-left:508pt;margin-top:106.65pt;width:36pt;height:0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" strokecolor="#5b9bd5 [3204]" strokeweight=".5pt">
                <v:stroke endarrow="block" joinstyle="miter"/>
              </v:shape>
            </w:pict>
          </mc:Fallback>
        </mc:AlternateContent>
      </w:r>
      <w:r w:rsidR="00C20ACF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5342466</wp:posOffset>
                </wp:positionH>
                <wp:positionV relativeFrom="paragraph">
                  <wp:posOffset>770467</wp:posOffset>
                </wp:positionV>
                <wp:extent cx="2277533" cy="321733"/>
                <wp:effectExtent l="0" t="0" r="27940" b="2159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77533" cy="321733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20ACF" w:rsidRPr="006A5475" w:rsidRDefault="00C20ACF">
                            <w:pPr>
                              <w:rPr>
                                <w:color w:val="70AD47" w:themeColor="accent6"/>
                              </w:rPr>
                            </w:pPr>
                            <w:r w:rsidRPr="006A5475">
                              <w:rPr>
                                <w:color w:val="70AD47" w:themeColor="accent6"/>
                              </w:rPr>
                              <w:t>Access via Web / Mobile Appl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5" o:spid="_x0000_s1041" type="#_x0000_t202" style="position:absolute;margin-left:420.65pt;margin-top:60.65pt;width:179.35pt;height:25.3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" fillcolor="white [3201]" strokecolor="#5b9bd5 [3204]" strokeweight="1pt">
                <v:textbox>
                  <w:txbxContent>
                    <w:p w:rsidR="00C20ACF" w:rsidRPr="006A5475" w:rsidRDefault="00C20ACF">
                      <w:pPr>
                        <w:rPr>
                          <w:color w:val="70AD47" w:themeColor="accent6"/>
                        </w:rPr>
                      </w:pPr>
                      <w:r w:rsidRPr="006A5475">
                        <w:rPr>
                          <w:color w:val="70AD47" w:themeColor="accent6"/>
                        </w:rPr>
                        <w:t>Access via Web / Mobile Application</w:t>
                      </w:r>
                    </w:p>
                  </w:txbxContent>
                </v:textbox>
              </v:shape>
            </w:pict>
          </mc:Fallback>
        </mc:AlternateContent>
      </w:r>
      <w:r w:rsidR="00C20ACF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4783667</wp:posOffset>
                </wp:positionH>
                <wp:positionV relativeFrom="paragraph">
                  <wp:posOffset>922867</wp:posOffset>
                </wp:positionV>
                <wp:extent cx="558800" cy="0"/>
                <wp:effectExtent l="0" t="76200" r="12700" b="9525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88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F380562" id="Straight Arrow Connector 4" o:spid="_x0000_s1026" type="#_x0000_t32" style="position:absolute;margin-left:376.65pt;margin-top:72.65pt;width:44pt;height:0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" strokecolor="#5b9bd5 [3204]" strokeweight=".5pt">
                <v:stroke endarrow="block" joinstyle="miter"/>
              </v:shape>
            </w:pict>
          </mc:Fallback>
        </mc:AlternateContent>
      </w:r>
      <w:r w:rsidR="00C20ACF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0B63DD7" wp14:editId="2A6F2C2F">
                <wp:simplePos x="0" y="0"/>
                <wp:positionH relativeFrom="margin">
                  <wp:align>center</wp:align>
                </wp:positionH>
                <wp:positionV relativeFrom="paragraph">
                  <wp:posOffset>761153</wp:posOffset>
                </wp:positionV>
                <wp:extent cx="1337733" cy="330200"/>
                <wp:effectExtent l="0" t="0" r="15240" b="1270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7733" cy="330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20ACF" w:rsidRDefault="00C20ACF" w:rsidP="008A69FB">
                            <w:pPr>
                              <w:jc w:val="center"/>
                            </w:pPr>
                            <w:r>
                              <w:t>Employee D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0B63DD7" id="Text Box 3" o:spid="_x0000_s1042" type="#_x0000_t202" style="position:absolute;margin-left:0;margin-top:59.95pt;width:105.35pt;height:26pt;z-index:251662336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" fillcolor="white [3201]" strokeweight=".5pt">
                <v:textbox>
                  <w:txbxContent>
                    <w:p w:rsidR="00C20ACF" w:rsidRDefault="00C20ACF" w:rsidP="008A69FB">
                      <w:pPr>
                        <w:jc w:val="center"/>
                      </w:pPr>
                      <w:r>
                        <w:t>Employee Databas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20ACF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0</wp:posOffset>
                </wp:positionV>
                <wp:extent cx="2421467" cy="330200"/>
                <wp:effectExtent l="0" t="0" r="17145" b="127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1467" cy="330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20ACF" w:rsidRDefault="00C20ACF" w:rsidP="008A69FB">
                            <w:pPr>
                              <w:jc w:val="center"/>
                            </w:pPr>
                            <w:r>
                              <w:t>Employee Management System (EM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" o:spid="_x0000_s1043" type="#_x0000_t202" style="position:absolute;margin-left:0;margin-top:0;width:190.65pt;height:26pt;z-index:251659264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" fillcolor="white [3201]" strokeweight=".5pt">
                <v:textbox>
                  <w:txbxContent>
                    <w:p w:rsidR="00C20ACF" w:rsidRDefault="00C20ACF" w:rsidP="008A69FB">
                      <w:pPr>
                        <w:jc w:val="center"/>
                      </w:pPr>
                      <w:r>
                        <w:t>Employee Management System (EMS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5E7B9B" w:rsidSect="00C20AC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QwNzI0sjQwNjM3NzJS0lEKTi0uzszPAykwqgUADrYIKiwAAAA="/>
  </w:docVars>
  <w:rsids>
    <w:rsidRoot w:val="00C20ACF"/>
    <w:rsid w:val="000574B6"/>
    <w:rsid w:val="00466698"/>
    <w:rsid w:val="005E7B9B"/>
    <w:rsid w:val="00681047"/>
    <w:rsid w:val="006A5475"/>
    <w:rsid w:val="006E64A3"/>
    <w:rsid w:val="00773279"/>
    <w:rsid w:val="008A69FB"/>
    <w:rsid w:val="00BC4ABF"/>
    <w:rsid w:val="00C20ACF"/>
    <w:rsid w:val="00F92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BC085C1-D01F-4E54-A5C8-1825D22FD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lang w:val="en-US" w:eastAsia="ja-JP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A54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2B2D231-A629-46BB-939D-D9FA8BAE1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6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3</cp:revision>
  <dcterms:created xsi:type="dcterms:W3CDTF">2025-04-14T02:41:00Z</dcterms:created>
  <dcterms:modified xsi:type="dcterms:W3CDTF">2025-04-14T03:51:00Z</dcterms:modified>
</cp:coreProperties>
</file>